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0B07CC9C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2B3B1B">
        <w:rPr>
          <w:rFonts w:asciiTheme="minorHAnsi" w:hAnsiTheme="minorHAnsi"/>
          <w:b/>
          <w:sz w:val="28"/>
          <w:szCs w:val="28"/>
        </w:rPr>
        <w:t>–</w:t>
      </w:r>
      <w:r w:rsidR="00AF695B">
        <w:rPr>
          <w:rFonts w:asciiTheme="minorHAnsi" w:hAnsiTheme="minorHAnsi"/>
          <w:b/>
          <w:sz w:val="28"/>
          <w:szCs w:val="28"/>
        </w:rPr>
        <w:t xml:space="preserve"> </w:t>
      </w:r>
      <w:r w:rsidR="002B3B1B">
        <w:rPr>
          <w:rFonts w:asciiTheme="minorHAnsi" w:hAnsiTheme="minorHAnsi"/>
          <w:b/>
          <w:sz w:val="28"/>
          <w:szCs w:val="28"/>
        </w:rPr>
        <w:t xml:space="preserve">ART 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0A6921F0" w:rsidR="006A408C" w:rsidRDefault="00463CB2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YEAR 7 </w:t>
      </w: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C1917AE" w14:textId="77777777" w:rsidR="00BB3CBF" w:rsidRPr="00261C5E" w:rsidRDefault="00BB3CBF" w:rsidP="00BB3CB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1C5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EMENTS OF ART-</w:t>
            </w:r>
          </w:p>
          <w:p w14:paraId="79AE53A9" w14:textId="0538A7F7" w:rsidR="00BB3CBF" w:rsidRPr="00261C5E" w:rsidRDefault="00BB3CBF" w:rsidP="00BB3CBF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61C5E">
              <w:rPr>
                <w:rFonts w:asciiTheme="minorHAnsi" w:hAnsiTheme="minorHAnsi" w:cstheme="minorHAnsi"/>
                <w:sz w:val="22"/>
                <w:szCs w:val="22"/>
              </w:rPr>
              <w:t xml:space="preserve">Value chart-shading </w:t>
            </w:r>
            <w:r w:rsidR="008C6890" w:rsidRPr="00261C5E">
              <w:rPr>
                <w:rFonts w:asciiTheme="minorHAnsi" w:hAnsiTheme="minorHAnsi" w:cstheme="minorHAnsi"/>
                <w:sz w:val="22"/>
                <w:szCs w:val="22"/>
              </w:rPr>
              <w:t>techniques</w:t>
            </w:r>
            <w:r w:rsidR="008C6890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="00AC3DAC">
              <w:rPr>
                <w:rFonts w:asciiTheme="minorHAnsi" w:hAnsiTheme="minorHAnsi" w:cstheme="minorHAnsi"/>
                <w:sz w:val="22"/>
                <w:szCs w:val="22"/>
              </w:rPr>
              <w:t xml:space="preserve">black </w:t>
            </w:r>
            <w:r w:rsidR="00671A71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="00AC3DAC">
              <w:rPr>
                <w:rFonts w:asciiTheme="minorHAnsi" w:hAnsiTheme="minorHAnsi" w:cstheme="minorHAnsi"/>
                <w:sz w:val="22"/>
                <w:szCs w:val="22"/>
              </w:rPr>
              <w:t>white</w:t>
            </w:r>
            <w:r w:rsidR="00ED218B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711033C7" w14:textId="77777777" w:rsidR="00597516" w:rsidRPr="00B52C9E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811E6A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15D0B44" w14:textId="77777777" w:rsidR="009224E2" w:rsidRDefault="00811E6A" w:rsidP="009224E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1C5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EMENTS OF ART-</w:t>
            </w:r>
            <w:r w:rsidR="009224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3CCF433E" w14:textId="079CB1C8" w:rsidR="00811E6A" w:rsidRPr="00261C5E" w:rsidRDefault="00811E6A" w:rsidP="009224E2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61C5E">
              <w:rPr>
                <w:rFonts w:asciiTheme="minorHAnsi" w:hAnsiTheme="minorHAnsi" w:cstheme="minorHAnsi"/>
                <w:sz w:val="22"/>
                <w:szCs w:val="22"/>
              </w:rPr>
              <w:t>Value chart-shading techniques</w:t>
            </w:r>
            <w:r w:rsidR="00ED218B">
              <w:rPr>
                <w:rFonts w:asciiTheme="minorHAnsi" w:hAnsiTheme="minorHAnsi" w:cstheme="minorHAnsi"/>
                <w:sz w:val="22"/>
                <w:szCs w:val="22"/>
              </w:rPr>
              <w:t>(color)</w:t>
            </w:r>
          </w:p>
          <w:p w14:paraId="468868D6" w14:textId="77777777" w:rsidR="00811E6A" w:rsidRPr="00B52C9E" w:rsidRDefault="00811E6A" w:rsidP="00811E6A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811E6A" w:rsidRPr="00B52C9E" w:rsidRDefault="00811E6A" w:rsidP="00811E6A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811E6A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811E6A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98DFD1B" w14:textId="77777777" w:rsidR="002E5D3F" w:rsidRDefault="002E5D3F" w:rsidP="002E5D3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UL KLEE-ABSTRACT</w:t>
            </w:r>
          </w:p>
          <w:p w14:paraId="4733B70C" w14:textId="77777777" w:rsidR="002E5D3F" w:rsidRPr="00B9163A" w:rsidRDefault="002E5D3F" w:rsidP="00B9163A">
            <w:pPr>
              <w:spacing w:line="276" w:lineRule="auto"/>
              <w:rPr>
                <w:rFonts w:cstheme="minorHAnsi"/>
              </w:rPr>
            </w:pPr>
            <w:r w:rsidRPr="00B9163A">
              <w:rPr>
                <w:rFonts w:cstheme="minorHAnsi"/>
              </w:rPr>
              <w:t>To</w:t>
            </w:r>
            <w:r w:rsidRPr="00261C5E">
              <w:t xml:space="preserve"> apply with Mathematical knowledge the use of shapes in the style of artist Paul Klee.</w:t>
            </w:r>
          </w:p>
          <w:p w14:paraId="3815DCA4" w14:textId="77777777" w:rsidR="00811E6A" w:rsidRPr="00B52C9E" w:rsidRDefault="00811E6A" w:rsidP="00811E6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811E6A" w:rsidRPr="00B52C9E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811E6A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743D26DB" w14:textId="77777777" w:rsidR="0068437C" w:rsidRDefault="0068437C" w:rsidP="0068437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UL KLEE-ABSTRACT</w:t>
            </w:r>
          </w:p>
          <w:p w14:paraId="625BACD7" w14:textId="36A94C9E" w:rsidR="00704470" w:rsidRPr="009224E2" w:rsidRDefault="00704470" w:rsidP="009224E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24E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dentify key elements of Paul Klee’s style </w:t>
            </w:r>
            <w:r w:rsidRPr="009224E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d analyze</w:t>
            </w:r>
            <w:r w:rsidRPr="009224E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how he used color, line, and shape</w:t>
            </w:r>
          </w:p>
          <w:p w14:paraId="16A9C043" w14:textId="77777777" w:rsidR="00811E6A" w:rsidRPr="00B52C9E" w:rsidRDefault="00811E6A" w:rsidP="00811E6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811E6A" w:rsidRPr="00B52C9E" w:rsidRDefault="00811E6A" w:rsidP="00811E6A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11E6A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3D934763" w14:textId="77777777" w:rsidR="00D00558" w:rsidRDefault="00D00558" w:rsidP="00D0055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UL KLEE-ABSTRACT</w:t>
            </w:r>
          </w:p>
          <w:p w14:paraId="5626807F" w14:textId="54FB7C66" w:rsidR="00D00558" w:rsidRPr="009224E2" w:rsidRDefault="004F7B4B" w:rsidP="00D0055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utline </w:t>
            </w:r>
          </w:p>
          <w:p w14:paraId="6C3F01CF" w14:textId="77777777" w:rsidR="00811E6A" w:rsidRPr="00B52C9E" w:rsidRDefault="00811E6A" w:rsidP="00811E6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811E6A" w:rsidRPr="00CD278C" w:rsidRDefault="00811E6A" w:rsidP="00811E6A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811E6A" w:rsidRPr="00D5221D" w:rsidRDefault="00811E6A" w:rsidP="00811E6A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811E6A" w:rsidRPr="00B52C9E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811E6A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811E6A" w:rsidRPr="00D72866" w:rsidRDefault="00811E6A" w:rsidP="00811E6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811E6A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811E6A" w:rsidRPr="00CD278C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811E6A" w:rsidRPr="00CD278C" w:rsidRDefault="00811E6A" w:rsidP="00811E6A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811E6A" w:rsidRPr="00B52C9E" w:rsidRDefault="00811E6A" w:rsidP="00811E6A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811E6A" w:rsidRPr="00CD406C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1C2C662F" w14:textId="77777777" w:rsidR="00D12353" w:rsidRPr="00606040" w:rsidRDefault="00D12353" w:rsidP="00D12353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124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06040">
              <w:rPr>
                <w:rFonts w:asciiTheme="minorHAnsi" w:hAnsiTheme="minorHAnsi" w:cstheme="minorHAnsi"/>
                <w:b/>
                <w:sz w:val="22"/>
                <w:szCs w:val="22"/>
              </w:rPr>
              <w:t>NATURAL FORMS</w:t>
            </w:r>
          </w:p>
          <w:p w14:paraId="6E58E832" w14:textId="77777777" w:rsidR="00D12353" w:rsidRPr="00D15857" w:rsidRDefault="00D12353" w:rsidP="00D12353">
            <w:pPr>
              <w:pStyle w:val="CalendarInformation"/>
              <w:framePr w:wrap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1585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bserve and apply natural forms and shapes in a drawing visual </w:t>
            </w:r>
          </w:p>
          <w:p w14:paraId="63D0BF2C" w14:textId="77777777" w:rsidR="00D12353" w:rsidRDefault="00D12353" w:rsidP="00D123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90C6828" w14:textId="77777777" w:rsidR="00811E6A" w:rsidRPr="00B52C9E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811E6A" w:rsidRDefault="00811E6A" w:rsidP="00811E6A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811E6A" w:rsidRPr="009C147A" w:rsidRDefault="00811E6A" w:rsidP="00811E6A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811E6A" w:rsidRPr="00B52C9E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811E6A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811E6A" w:rsidRPr="00B52C9E" w:rsidRDefault="00811E6A" w:rsidP="00811E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0D7DBE9C" w14:textId="77777777" w:rsidR="00024302" w:rsidRPr="00606040" w:rsidRDefault="00024302" w:rsidP="00024302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124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06040">
              <w:rPr>
                <w:rFonts w:asciiTheme="minorHAnsi" w:hAnsiTheme="minorHAnsi" w:cstheme="minorHAnsi"/>
                <w:b/>
                <w:sz w:val="22"/>
                <w:szCs w:val="22"/>
              </w:rPr>
              <w:t>NATURAL FORMS</w:t>
            </w:r>
          </w:p>
          <w:p w14:paraId="57B840DE" w14:textId="77777777" w:rsidR="00811E6A" w:rsidRDefault="00024302" w:rsidP="000243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07131">
              <w:rPr>
                <w:rFonts w:asciiTheme="minorHAnsi" w:hAnsiTheme="minorHAnsi" w:cstheme="minorHAnsi"/>
                <w:sz w:val="22"/>
                <w:szCs w:val="22"/>
              </w:rPr>
              <w:t>Studying Leaves, Flowers, and Plants</w:t>
            </w:r>
          </w:p>
          <w:p w14:paraId="529D78DD" w14:textId="77777777" w:rsidR="00867A44" w:rsidRPr="00606040" w:rsidRDefault="00867A44" w:rsidP="00867A44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124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7EAB">
              <w:rPr>
                <w:rFonts w:asciiTheme="minorHAnsi" w:hAnsiTheme="minorHAnsi" w:cstheme="minorHAnsi"/>
                <w:b/>
                <w:sz w:val="22"/>
                <w:szCs w:val="22"/>
              </w:rPr>
              <w:t>Color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tone and texture </w:t>
            </w:r>
          </w:p>
          <w:p w14:paraId="1151ED00" w14:textId="2C0611AF" w:rsidR="00867A44" w:rsidRPr="00B52C9E" w:rsidRDefault="00867A44" w:rsidP="000243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811E6A" w:rsidRPr="00CD278C" w:rsidRDefault="00811E6A" w:rsidP="00811E6A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811E6A" w:rsidRPr="00B31675" w:rsidRDefault="00811E6A" w:rsidP="00811E6A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811E6A" w:rsidRPr="00DA3B0F" w:rsidRDefault="00811E6A" w:rsidP="00811E6A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811E6A" w:rsidRPr="00B52C9E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811E6A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811E6A" w:rsidRPr="00B52C9E" w:rsidRDefault="00811E6A" w:rsidP="00811E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811E6A" w:rsidRPr="00B52C9E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811E6A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811E6A" w:rsidRPr="00F318D9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811E6A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811E6A" w:rsidRPr="00B52C9E" w:rsidRDefault="00811E6A" w:rsidP="00811E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811E6A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811E6A" w:rsidRDefault="00811E6A" w:rsidP="00811E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84478CF" w14:textId="77777777" w:rsidR="00282064" w:rsidRDefault="00282064" w:rsidP="00282064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1267"/>
              </w:tabs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Design shoes</w:t>
            </w:r>
          </w:p>
          <w:p w14:paraId="15DB6A9A" w14:textId="77777777" w:rsidR="00282064" w:rsidRPr="001C5BC0" w:rsidRDefault="00282064" w:rsidP="00282064">
            <w:pPr>
              <w:pStyle w:val="CalendarInformation"/>
              <w:framePr w:wrap="auto"/>
              <w:tabs>
                <w:tab w:val="left" w:pos="1267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C5BC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o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create </w:t>
            </w:r>
            <w:r w:rsidRPr="001C5BC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elements for a shoe design visual </w:t>
            </w:r>
          </w:p>
          <w:p w14:paraId="7AC4DA17" w14:textId="77777777" w:rsidR="00811E6A" w:rsidRPr="00B52C9E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811E6A" w:rsidRPr="00CD278C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811E6A" w:rsidRPr="00CD278C" w:rsidRDefault="00811E6A" w:rsidP="00811E6A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811E6A" w:rsidRPr="00CD278C" w:rsidRDefault="00811E6A" w:rsidP="00811E6A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7D2553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7D2553" w:rsidRPr="00B52C9E" w:rsidRDefault="007D2553" w:rsidP="007D25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7D2553" w:rsidRPr="00B52C9E" w:rsidRDefault="007D2553" w:rsidP="007D25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000CB730" w14:textId="77777777" w:rsidR="007D2553" w:rsidRDefault="007D2553" w:rsidP="007D2553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1267"/>
              </w:tabs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Design shoes</w:t>
            </w:r>
          </w:p>
          <w:p w14:paraId="02DC5F8B" w14:textId="77777777" w:rsidR="007D2553" w:rsidRPr="005F4F2B" w:rsidRDefault="007D2553" w:rsidP="007D2553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1267"/>
              </w:tabs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5F4F2B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o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create </w:t>
            </w:r>
            <w:r w:rsidRPr="005F4F2B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 shoe that incorporates elements of biodiversity through pattern, color, or shape.</w:t>
            </w:r>
          </w:p>
          <w:p w14:paraId="5B4A0654" w14:textId="77777777" w:rsidR="007D2553" w:rsidRDefault="007D2553" w:rsidP="007D2553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1267"/>
              </w:tabs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1134988A" w14:textId="77777777" w:rsidR="007D2553" w:rsidRPr="00B52C9E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7D2553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7D2553" w:rsidRPr="00B52C9E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7D2553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35BA54D8" w14:textId="77777777" w:rsidR="00240F9B" w:rsidRDefault="00240F9B" w:rsidP="00240F9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F1770">
              <w:rPr>
                <w:rFonts w:asciiTheme="minorHAnsi" w:hAnsiTheme="minorHAnsi" w:cstheme="minorHAnsi"/>
                <w:b/>
                <w:sz w:val="22"/>
                <w:szCs w:val="22"/>
              </w:rPr>
              <w:t>ONE POINT PERSPECTIVE-INDOOR</w:t>
            </w:r>
          </w:p>
          <w:p w14:paraId="1AE4C802" w14:textId="4855BDBB" w:rsidR="007D2553" w:rsidRPr="00B52C9E" w:rsidRDefault="00240F9B" w:rsidP="00240F9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B088F">
              <w:rPr>
                <w:rFonts w:asciiTheme="minorHAnsi" w:hAnsiTheme="minorHAnsi" w:cstheme="minorHAnsi"/>
                <w:bCs/>
                <w:sz w:val="22"/>
                <w:szCs w:val="22"/>
              </w:rPr>
              <w:t>Drawing an Interior Space Using One-Point Perspective</w:t>
            </w:r>
          </w:p>
        </w:tc>
        <w:tc>
          <w:tcPr>
            <w:tcW w:w="2700" w:type="dxa"/>
          </w:tcPr>
          <w:p w14:paraId="078126C8" w14:textId="313572D4" w:rsidR="007D2553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7D2553" w:rsidRPr="00BA3823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7D2553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409DF15B" w14:textId="77777777" w:rsidR="003F3185" w:rsidRDefault="003F3185" w:rsidP="003F318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F1770">
              <w:rPr>
                <w:rFonts w:asciiTheme="minorHAnsi" w:hAnsiTheme="minorHAnsi" w:cstheme="minorHAnsi"/>
                <w:b/>
                <w:sz w:val="22"/>
                <w:szCs w:val="22"/>
              </w:rPr>
              <w:t>ONE POINT PERSPECTIVE-INDOOR</w:t>
            </w:r>
          </w:p>
          <w:p w14:paraId="3014DEBB" w14:textId="0640FBF7" w:rsidR="007D2553" w:rsidRDefault="003F3185" w:rsidP="003F3185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B05ADE">
              <w:rPr>
                <w:rFonts w:asciiTheme="minorHAnsi" w:hAnsiTheme="minorHAnsi" w:cstheme="minorHAnsi"/>
                <w:sz w:val="22"/>
                <w:szCs w:val="22"/>
              </w:rPr>
              <w:t xml:space="preserve">add </w:t>
            </w:r>
            <w:r w:rsidRPr="00B05A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t least 3–4 pieces of furniture or features</w:t>
            </w:r>
            <w:r w:rsidRPr="00B05ADE">
              <w:rPr>
                <w:rFonts w:asciiTheme="minorHAnsi" w:hAnsiTheme="minorHAnsi" w:cstheme="minorHAnsi"/>
                <w:sz w:val="22"/>
                <w:szCs w:val="22"/>
              </w:rPr>
              <w:t xml:space="preserve"> to their indoor space (e.g., rug, bed, shelves, TV).</w:t>
            </w:r>
          </w:p>
          <w:p w14:paraId="51D0AC59" w14:textId="77777777" w:rsidR="007D2553" w:rsidRDefault="007D2553" w:rsidP="007D2553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7777777" w:rsidR="007D2553" w:rsidRPr="00B52C9E" w:rsidRDefault="007D2553" w:rsidP="007D2553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7D2553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7D2553" w:rsidRPr="00796F4C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7D2553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7D2553" w:rsidRDefault="007D2553" w:rsidP="007D25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CA41A69" w14:textId="77777777" w:rsidR="007D2553" w:rsidRDefault="008249E4" w:rsidP="00C9493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249E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slamic art </w:t>
            </w:r>
          </w:p>
          <w:p w14:paraId="4D5DF08A" w14:textId="7E95F15A" w:rsidR="0020724A" w:rsidRPr="008249E4" w:rsidRDefault="0020724A" w:rsidP="00C9493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666">
              <w:rPr>
                <w:rFonts w:asciiTheme="minorHAnsi" w:hAnsiTheme="minorHAnsi" w:cstheme="minorHAnsi"/>
                <w:sz w:val="22"/>
                <w:szCs w:val="22"/>
              </w:rPr>
              <w:t>Practice simple strokes and letters</w:t>
            </w:r>
          </w:p>
        </w:tc>
        <w:tc>
          <w:tcPr>
            <w:tcW w:w="2700" w:type="dxa"/>
          </w:tcPr>
          <w:p w14:paraId="295AA351" w14:textId="77777777" w:rsidR="007D2553" w:rsidRPr="00CD278C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7D2553" w:rsidRPr="00CD278C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7D2553" w:rsidRPr="00B52C9E" w:rsidRDefault="007D2553" w:rsidP="007D255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D2553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7D2553" w:rsidRPr="00B52C9E" w:rsidRDefault="007D2553" w:rsidP="007D25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7D2553" w:rsidRPr="00B52C9E" w:rsidRDefault="007D2553" w:rsidP="007D25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7D2553" w:rsidRPr="00B52C9E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C34E30" w14:textId="77777777" w:rsidR="0005042C" w:rsidRDefault="0005042C" w:rsidP="000504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LAMIC ART</w:t>
            </w:r>
          </w:p>
          <w:p w14:paraId="6D9B6B17" w14:textId="77777777" w:rsidR="0005042C" w:rsidRPr="002515B7" w:rsidRDefault="0005042C" w:rsidP="000504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2515B7">
              <w:rPr>
                <w:rFonts w:asciiTheme="minorHAnsi" w:hAnsiTheme="minorHAnsi" w:cstheme="minorHAnsi"/>
                <w:sz w:val="22"/>
                <w:szCs w:val="22"/>
              </w:rPr>
              <w:t xml:space="preserve">choose an Arabic word or phrase and outline </w:t>
            </w:r>
          </w:p>
          <w:p w14:paraId="0A1E10AC" w14:textId="77777777" w:rsidR="007D2553" w:rsidRPr="00B52C9E" w:rsidRDefault="007D2553" w:rsidP="00374AA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7D2553" w:rsidRPr="001452E5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7D2553" w:rsidRDefault="007D2553" w:rsidP="007D255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7D2553" w:rsidRPr="00B52C9E" w:rsidRDefault="007D2553" w:rsidP="007D255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7D2553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7D2553" w:rsidRPr="00B52C9E" w:rsidRDefault="007D2553" w:rsidP="007D25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7D2553" w:rsidRDefault="007D2553" w:rsidP="007D25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FABE6CA" w14:textId="77777777" w:rsidR="003D6D5B" w:rsidRDefault="003D6D5B" w:rsidP="003D6D5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LAMIC ART</w:t>
            </w:r>
          </w:p>
          <w:p w14:paraId="79925E82" w14:textId="00C1D490" w:rsidR="007D2553" w:rsidRPr="00B52C9E" w:rsidRDefault="003D6D5B" w:rsidP="003D6D5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26A90">
              <w:rPr>
                <w:rFonts w:asciiTheme="minorHAnsi" w:hAnsiTheme="minorHAnsi" w:cstheme="minorHAnsi"/>
                <w:sz w:val="22"/>
                <w:szCs w:val="22"/>
              </w:rPr>
              <w:t>combine calligraphy with geometric desig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color</w:t>
            </w:r>
          </w:p>
        </w:tc>
        <w:tc>
          <w:tcPr>
            <w:tcW w:w="2700" w:type="dxa"/>
          </w:tcPr>
          <w:p w14:paraId="17B58D34" w14:textId="64F2A8F7" w:rsidR="007D2553" w:rsidRPr="00CD278C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7D2553" w:rsidRPr="00CD278C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7D2553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7D2553" w:rsidRPr="009B40B3" w:rsidRDefault="007D2553" w:rsidP="007D255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D2553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D2553" w:rsidRPr="00B52C9E" w:rsidRDefault="007D2553" w:rsidP="007D255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D2553" w:rsidRPr="00B52C9E" w:rsidRDefault="007D2553" w:rsidP="007D2553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374AAD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374AAD" w:rsidRPr="00B52C9E" w:rsidRDefault="00374AAD" w:rsidP="00374A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374AAD" w:rsidRDefault="00374AAD" w:rsidP="00374A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374AAD" w:rsidRPr="00CD278C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374AAD" w:rsidRPr="00CD278C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374AAD" w:rsidRPr="00B52C9E" w:rsidRDefault="00374AAD" w:rsidP="00374A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374AAD" w:rsidRPr="00B52C9E" w:rsidRDefault="00374AAD" w:rsidP="00374AA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374AAD" w:rsidRPr="00B52C9E" w:rsidRDefault="00374AAD" w:rsidP="00374AA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2C5A9577" w14:textId="77777777" w:rsidR="00374AAD" w:rsidRDefault="00374AAD" w:rsidP="00374A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ond Art </w:t>
            </w:r>
          </w:p>
          <w:p w14:paraId="0380F031" w14:textId="2A24C9DA" w:rsidR="00374AAD" w:rsidRPr="00C46AE9" w:rsidRDefault="00374AAD" w:rsidP="00374AA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E504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C46AE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dentifying its key features and exploring </w:t>
            </w:r>
          </w:p>
        </w:tc>
        <w:tc>
          <w:tcPr>
            <w:tcW w:w="2520" w:type="dxa"/>
          </w:tcPr>
          <w:p w14:paraId="308E3060" w14:textId="14207564" w:rsidR="00374AAD" w:rsidRPr="009C147A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14:paraId="2DF4D8D2" w14:textId="1DF48D50" w:rsidR="00374AAD" w:rsidRPr="00B52C9E" w:rsidRDefault="00374AAD" w:rsidP="00374AAD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374AAD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374AAD" w:rsidRPr="00B52C9E" w:rsidRDefault="00374AAD" w:rsidP="00374AA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374AAD" w:rsidRPr="0078026B" w:rsidRDefault="00374AAD" w:rsidP="00374AA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5BD00D49" w14:textId="77777777" w:rsidR="00C46AE9" w:rsidRDefault="00C46AE9" w:rsidP="00C46A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ond Art </w:t>
            </w:r>
          </w:p>
          <w:p w14:paraId="692ADE9A" w14:textId="77777777" w:rsidR="00374AAD" w:rsidRPr="00C46AE9" w:rsidRDefault="00374AAD" w:rsidP="00374AA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46AE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reating your own Gond-inspired artwork coloring and outline </w:t>
            </w:r>
          </w:p>
          <w:p w14:paraId="3AE5DA4B" w14:textId="77777777" w:rsidR="00374AAD" w:rsidRPr="0078026B" w:rsidRDefault="00374AAD" w:rsidP="00374AA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374AAD" w:rsidRPr="00B52C9E" w:rsidRDefault="00374AAD" w:rsidP="00374AA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374AAD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374AAD" w:rsidRPr="00B52C9E" w:rsidRDefault="00374AAD" w:rsidP="00374AA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374AAD" w:rsidRPr="00B52C9E" w:rsidRDefault="00374AAD" w:rsidP="00374AA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7E4A3928" w14:textId="77777777" w:rsidR="00C6329F" w:rsidRPr="00C6329F" w:rsidRDefault="00C6329F" w:rsidP="00374AA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329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ed Harrison </w:t>
            </w:r>
          </w:p>
          <w:p w14:paraId="40A20598" w14:textId="225DA9DD" w:rsidR="00374AAD" w:rsidRPr="00B52C9E" w:rsidRDefault="00C6329F" w:rsidP="00374AA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Pr="00C6329F">
              <w:rPr>
                <w:rFonts w:asciiTheme="minorHAnsi" w:hAnsiTheme="minorHAnsi" w:cstheme="minorHAnsi"/>
                <w:sz w:val="22"/>
                <w:szCs w:val="22"/>
              </w:rPr>
              <w:t xml:space="preserve">o explore how Ted Harrison used bold </w:t>
            </w:r>
            <w:r w:rsidRPr="00C6329F">
              <w:rPr>
                <w:rFonts w:asciiTheme="minorHAnsi" w:hAnsiTheme="minorHAnsi" w:cstheme="minorHAnsi"/>
                <w:sz w:val="22"/>
                <w:szCs w:val="22"/>
              </w:rPr>
              <w:t>colors</w:t>
            </w:r>
            <w:r w:rsidRPr="00C6329F">
              <w:rPr>
                <w:rFonts w:asciiTheme="minorHAnsi" w:hAnsiTheme="minorHAnsi" w:cstheme="minorHAnsi"/>
                <w:sz w:val="22"/>
                <w:szCs w:val="22"/>
              </w:rPr>
              <w:t>, simple shapes, and strong outlines to create landscape paintings.</w:t>
            </w:r>
          </w:p>
        </w:tc>
        <w:tc>
          <w:tcPr>
            <w:tcW w:w="2520" w:type="dxa"/>
          </w:tcPr>
          <w:p w14:paraId="2C1C0CB2" w14:textId="39D5DB30" w:rsidR="00374AAD" w:rsidRPr="00B52C9E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374AAD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374AAD" w:rsidRPr="00B52C9E" w:rsidRDefault="00374AAD" w:rsidP="00374AA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374AAD" w:rsidRPr="009D008F" w:rsidRDefault="00374AAD" w:rsidP="00374AA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374AAD" w:rsidRPr="00B52C9E" w:rsidRDefault="00374AAD" w:rsidP="00374AA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8B26B78" w14:textId="613D7147" w:rsidR="00AE6A69" w:rsidRDefault="00AE6A69" w:rsidP="00AE6A6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6329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ed Harrison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0A20AF1A" w14:textId="2A6DFDE8" w:rsidR="00374AAD" w:rsidRPr="00B52C9E" w:rsidRDefault="00AE6A69" w:rsidP="00374AA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E6A6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 create a </w:t>
            </w:r>
            <w:r w:rsidRPr="00AE6A69">
              <w:rPr>
                <w:rFonts w:asciiTheme="minorHAnsi" w:hAnsiTheme="minorHAnsi" w:cstheme="minorHAnsi"/>
                <w:bCs/>
                <w:sz w:val="22"/>
                <w:szCs w:val="22"/>
              </w:rPr>
              <w:t>color</w:t>
            </w:r>
            <w:r w:rsidRPr="00AE6A6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tudy inspired by Ted Harrison's artistic style.</w:t>
            </w:r>
          </w:p>
        </w:tc>
        <w:tc>
          <w:tcPr>
            <w:tcW w:w="2520" w:type="dxa"/>
          </w:tcPr>
          <w:p w14:paraId="22DDF488" w14:textId="091A6115" w:rsidR="00374AAD" w:rsidRPr="00CD278C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374AAD" w:rsidRPr="00CD278C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374AAD" w:rsidRPr="00BA0169" w:rsidRDefault="00374AAD" w:rsidP="00374AA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374AAD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374AAD" w:rsidRPr="00D72866" w:rsidRDefault="00374AAD" w:rsidP="00374AA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374AAD" w:rsidRDefault="00374AAD" w:rsidP="00374A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374AAD" w:rsidRPr="00CD278C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374AAD" w:rsidRPr="00B52C9E" w:rsidRDefault="00374AAD" w:rsidP="00374A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374AAD" w:rsidRPr="00B52C9E" w:rsidRDefault="00374AAD" w:rsidP="00374AA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4D931DAF" w14:textId="77777777" w:rsidR="00EE16AA" w:rsidRDefault="00EE16AA" w:rsidP="00EE16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ORTRAIT-</w:t>
            </w:r>
            <w:r w:rsidRPr="001B08A8">
              <w:rPr>
                <w:rFonts w:asciiTheme="minorHAnsi" w:hAnsiTheme="minorHAnsi" w:cstheme="minorHAnsi"/>
                <w:b/>
                <w:sz w:val="22"/>
                <w:szCs w:val="22"/>
              </w:rPr>
              <w:t>CUBISM-ARTIST PABLO PICASSO</w:t>
            </w:r>
          </w:p>
          <w:p w14:paraId="09A1F8D3" w14:textId="1FE6B332" w:rsidR="00374AAD" w:rsidRPr="00B52C9E" w:rsidRDefault="00EE16AA" w:rsidP="00EE16A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1012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Identify the features of Cubist portraiture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and outline</w:t>
            </w:r>
          </w:p>
        </w:tc>
        <w:tc>
          <w:tcPr>
            <w:tcW w:w="2520" w:type="dxa"/>
          </w:tcPr>
          <w:p w14:paraId="680CA175" w14:textId="571443D6" w:rsidR="00374AAD" w:rsidRDefault="00374AAD" w:rsidP="00374AAD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374AAD" w:rsidRPr="00B66E6C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374AAD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374AAD" w:rsidRPr="00D72866" w:rsidRDefault="00374AAD" w:rsidP="00374AA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374AAD" w:rsidRDefault="00374AAD" w:rsidP="00374AA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568F9003" w14:textId="77777777" w:rsidR="007B1231" w:rsidRDefault="007B1231" w:rsidP="007B123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ORTRAIT-</w:t>
            </w:r>
            <w:r w:rsidRPr="001B08A8">
              <w:rPr>
                <w:rFonts w:asciiTheme="minorHAnsi" w:hAnsiTheme="minorHAnsi" w:cstheme="minorHAnsi"/>
                <w:b/>
                <w:sz w:val="22"/>
                <w:szCs w:val="22"/>
              </w:rPr>
              <w:t>CUBISM-ARTIST PABLO PICASSO</w:t>
            </w:r>
          </w:p>
          <w:p w14:paraId="6137D2A2" w14:textId="46D51BA9" w:rsidR="00374AAD" w:rsidRPr="00B52C9E" w:rsidRDefault="007B1231" w:rsidP="007B123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104E7">
              <w:rPr>
                <w:rFonts w:asciiTheme="minorHAnsi" w:hAnsiTheme="minorHAnsi" w:cstheme="minorHAnsi"/>
                <w:sz w:val="22"/>
                <w:szCs w:val="22"/>
              </w:rPr>
              <w:t>breaking up objects into geometric shap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color </w:t>
            </w:r>
          </w:p>
        </w:tc>
        <w:tc>
          <w:tcPr>
            <w:tcW w:w="2520" w:type="dxa"/>
          </w:tcPr>
          <w:p w14:paraId="1DCBBD6D" w14:textId="649CEAD9" w:rsidR="00374AAD" w:rsidRPr="00CD278C" w:rsidRDefault="00374AAD" w:rsidP="00374AAD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374AAD" w:rsidRDefault="00374AAD" w:rsidP="00374AA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30529F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0A30ADBB" w14:textId="2050F45E" w:rsidR="0030529F" w:rsidRDefault="0030529F" w:rsidP="0030529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611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rtist reference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(</w:t>
            </w:r>
            <w:r w:rsidRPr="007905B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andra Silverberg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)</w:t>
            </w:r>
          </w:p>
          <w:p w14:paraId="08858A05" w14:textId="77777777" w:rsidR="0030529F" w:rsidRPr="007905B9" w:rsidRDefault="0030529F" w:rsidP="0030529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905B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reate an artwork inspired by Sandra Silverberg's style.</w:t>
            </w:r>
          </w:p>
          <w:p w14:paraId="060CA64E" w14:textId="77777777" w:rsidR="0030529F" w:rsidRPr="007905B9" w:rsidRDefault="0030529F" w:rsidP="0030529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905B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Incorporate themes of nature, abstraction, or emotion.</w:t>
            </w:r>
          </w:p>
          <w:p w14:paraId="7BDCCF4D" w14:textId="77777777" w:rsidR="0030529F" w:rsidRPr="00B52C9E" w:rsidRDefault="0030529F" w:rsidP="0030529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30529F" w:rsidRPr="00855CC0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30529F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6926124" w14:textId="77777777" w:rsidR="00B809D5" w:rsidRDefault="00B809D5" w:rsidP="00B809D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611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rtist reference </w:t>
            </w:r>
          </w:p>
          <w:p w14:paraId="18A592EC" w14:textId="77777777" w:rsidR="00B809D5" w:rsidRDefault="00B809D5" w:rsidP="00B809D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B44D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Outline portraits </w:t>
            </w:r>
          </w:p>
          <w:p w14:paraId="23023058" w14:textId="77777777" w:rsidR="00B809D5" w:rsidRDefault="00B809D5" w:rsidP="00B809D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B44D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Details of abstract objects </w:t>
            </w:r>
          </w:p>
          <w:p w14:paraId="260553D2" w14:textId="77777777" w:rsidR="00B809D5" w:rsidRPr="00DB44D5" w:rsidRDefault="00B809D5" w:rsidP="00B809D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B44D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Coloring and details </w:t>
            </w:r>
          </w:p>
          <w:p w14:paraId="68E82989" w14:textId="77777777" w:rsidR="0030529F" w:rsidRPr="00B52C9E" w:rsidRDefault="0030529F" w:rsidP="0030529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30529F" w:rsidRPr="0065626E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30529F" w:rsidRDefault="0030529F" w:rsidP="0030529F"/>
        </w:tc>
      </w:tr>
      <w:tr w:rsidR="0030529F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30529F" w:rsidRPr="00D72866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30529F" w:rsidRPr="00B52C9E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40730DC" w14:textId="77777777" w:rsidR="002E2458" w:rsidRDefault="002E2458" w:rsidP="002E245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A8090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Logo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design </w:t>
            </w:r>
          </w:p>
          <w:p w14:paraId="090378DD" w14:textId="02EA4D9B" w:rsidR="0030529F" w:rsidRPr="00B52C9E" w:rsidRDefault="002E2458" w:rsidP="002E245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3710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reating logos with hidden meaning</w:t>
            </w:r>
          </w:p>
        </w:tc>
        <w:tc>
          <w:tcPr>
            <w:tcW w:w="2520" w:type="dxa"/>
          </w:tcPr>
          <w:p w14:paraId="654076DF" w14:textId="718B00B3" w:rsidR="0030529F" w:rsidRPr="009C734C" w:rsidRDefault="0030529F" w:rsidP="0030529F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30529F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30529F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2D7A543" w14:textId="77777777" w:rsidR="00907604" w:rsidRDefault="00907604" w:rsidP="009076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A8090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Logo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design </w:t>
            </w:r>
          </w:p>
          <w:p w14:paraId="75EBA54C" w14:textId="0E4357EF" w:rsidR="00907604" w:rsidRPr="006426D5" w:rsidRDefault="00907604" w:rsidP="0090760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6426D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Creating a logo for juice products 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and coloring </w:t>
            </w:r>
          </w:p>
          <w:p w14:paraId="1E4B558C" w14:textId="77777777" w:rsidR="0030529F" w:rsidRPr="00B52C9E" w:rsidRDefault="0030529F" w:rsidP="0030529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30529F" w:rsidRPr="0065626E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30529F" w:rsidRPr="00C743E6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30529F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EF81094" w14:textId="14D34942" w:rsidR="00BA086E" w:rsidRPr="00E54578" w:rsidRDefault="00BA086E" w:rsidP="00BA086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E545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Graffiti art </w:t>
            </w:r>
            <w:r w:rsidR="00E54578" w:rsidRPr="00E545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Bensky)</w:t>
            </w:r>
          </w:p>
          <w:p w14:paraId="201D792D" w14:textId="68A745C2" w:rsidR="00BA086E" w:rsidRPr="00BA086E" w:rsidRDefault="00BA086E" w:rsidP="00BA086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A086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Understand graffiti &amp; street art Identify Banksy-style features </w:t>
            </w:r>
          </w:p>
          <w:p w14:paraId="5369D305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30529F" w:rsidRDefault="0030529F" w:rsidP="0030529F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30529F" w:rsidRPr="00031180" w:rsidRDefault="0030529F" w:rsidP="0030529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0529F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25FD5CA5" w14:textId="77777777" w:rsidR="00E54578" w:rsidRPr="00E54578" w:rsidRDefault="00E54578" w:rsidP="00E5457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E545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Graffiti art (Bensky)</w:t>
            </w:r>
          </w:p>
          <w:p w14:paraId="7C50D6CD" w14:textId="7ADF6EB6" w:rsidR="0030529F" w:rsidRPr="00B52C9E" w:rsidRDefault="00E54578" w:rsidP="003052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086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reate your own meaningful artwork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 color </w:t>
            </w:r>
          </w:p>
        </w:tc>
        <w:tc>
          <w:tcPr>
            <w:tcW w:w="2520" w:type="dxa"/>
          </w:tcPr>
          <w:p w14:paraId="782F1977" w14:textId="77777777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30529F" w:rsidRPr="00E50F92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30529F" w:rsidRPr="009B40B3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30529F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30529F" w:rsidRPr="00505FD5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30529F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DC3F062" w14:textId="77777777" w:rsidR="00FE34F2" w:rsidRPr="00FE34F2" w:rsidRDefault="00FE34F2" w:rsidP="00FE34F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E34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xican modern art.</w:t>
            </w:r>
          </w:p>
          <w:p w14:paraId="5A08E2B5" w14:textId="34B0629D" w:rsidR="00FE34F2" w:rsidRPr="00FE34F2" w:rsidRDefault="00FE34F2" w:rsidP="00FE34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34F2">
              <w:rPr>
                <w:rFonts w:asciiTheme="minorHAnsi" w:hAnsiTheme="minorHAnsi" w:cstheme="minorHAnsi"/>
                <w:sz w:val="22"/>
                <w:szCs w:val="22"/>
              </w:rPr>
              <w:t>Understand key features of Mexican modern art.</w:t>
            </w:r>
          </w:p>
          <w:p w14:paraId="45A91D6F" w14:textId="314DB3DA" w:rsidR="00FE34F2" w:rsidRPr="00FE34F2" w:rsidRDefault="00FE34F2" w:rsidP="00FE34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34F2">
              <w:rPr>
                <w:rFonts w:asciiTheme="minorHAnsi" w:hAnsiTheme="minorHAnsi" w:cstheme="minorHAnsi"/>
                <w:sz w:val="22"/>
                <w:szCs w:val="22"/>
              </w:rPr>
              <w:t xml:space="preserve"> Identify famous Mexican artis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FE34F2">
              <w:rPr>
                <w:rFonts w:asciiTheme="minorHAnsi" w:hAnsiTheme="minorHAnsi" w:cstheme="minorHAnsi"/>
                <w:sz w:val="22"/>
                <w:szCs w:val="22"/>
              </w:rPr>
              <w:t>Explore culture and identity through art.</w:t>
            </w:r>
          </w:p>
          <w:p w14:paraId="56994E68" w14:textId="77777777" w:rsidR="0030529F" w:rsidRPr="00B52C9E" w:rsidRDefault="0030529F" w:rsidP="003052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30529F" w:rsidRPr="00B52C9E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30529F" w:rsidRPr="001452E5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30529F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7284D71" w14:textId="77777777" w:rsidR="00941521" w:rsidRPr="00FE34F2" w:rsidRDefault="00941521" w:rsidP="0094152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E34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xican modern art.</w:t>
            </w:r>
          </w:p>
          <w:p w14:paraId="5B629ADD" w14:textId="373E7877" w:rsidR="00C22273" w:rsidRPr="00C22273" w:rsidRDefault="00C22273" w:rsidP="00C2227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22273">
              <w:rPr>
                <w:rFonts w:asciiTheme="minorHAnsi" w:hAnsiTheme="minorHAnsi" w:cstheme="minorHAnsi"/>
                <w:sz w:val="22"/>
                <w:szCs w:val="22"/>
              </w:rPr>
              <w:t>Bold, vibrant colo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C22273">
              <w:rPr>
                <w:rFonts w:asciiTheme="minorHAnsi" w:hAnsiTheme="minorHAnsi" w:cstheme="minorHAnsi"/>
                <w:sz w:val="22"/>
                <w:szCs w:val="22"/>
              </w:rPr>
              <w:t>Strong outlines and simplified shapes</w:t>
            </w:r>
          </w:p>
          <w:p w14:paraId="17DDFDA7" w14:textId="77777777" w:rsidR="0030529F" w:rsidRPr="00B52C9E" w:rsidRDefault="0030529F" w:rsidP="003052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30529F" w:rsidRDefault="0030529F" w:rsidP="0030529F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30529F" w:rsidRPr="0024565D" w:rsidRDefault="0030529F" w:rsidP="0030529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30529F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1103E9B2" w14:textId="65454414" w:rsidR="00006390" w:rsidRPr="00006390" w:rsidRDefault="00006390" w:rsidP="00006390">
            <w:pPr>
              <w:rPr>
                <w:rFonts w:asciiTheme="minorHAnsi" w:hAnsiTheme="minorHAnsi" w:cstheme="minorHAnsi"/>
              </w:rPr>
            </w:pPr>
            <w:r w:rsidRPr="00006390">
              <w:rPr>
                <w:rFonts w:asciiTheme="minorHAnsi" w:hAnsiTheme="minorHAnsi" w:cstheme="minorHAnsi"/>
                <w:b/>
                <w:bCs/>
              </w:rPr>
              <w:t>The Night of Power</w:t>
            </w:r>
            <w:r w:rsidRPr="006802E0">
              <w:t xml:space="preserve"> </w:t>
            </w:r>
            <w:r w:rsidRPr="00006390">
              <w:rPr>
                <w:rFonts w:asciiTheme="minorHAnsi" w:hAnsiTheme="minorHAnsi" w:cstheme="minorHAnsi"/>
              </w:rPr>
              <w:t>(</w:t>
            </w:r>
            <w:r w:rsidR="00E57C5A" w:rsidRPr="00006390">
              <w:rPr>
                <w:rFonts w:asciiTheme="minorHAnsi" w:hAnsiTheme="minorHAnsi" w:cstheme="minorHAnsi"/>
              </w:rPr>
              <w:t>Layla</w:t>
            </w:r>
            <w:r w:rsidRPr="00006390">
              <w:rPr>
                <w:rFonts w:asciiTheme="minorHAnsi" w:hAnsiTheme="minorHAnsi" w:cstheme="minorHAnsi"/>
              </w:rPr>
              <w:t xml:space="preserve"> al-Qadr)</w:t>
            </w:r>
          </w:p>
          <w:p w14:paraId="412E29D4" w14:textId="7A9E776F" w:rsidR="00E57C5A" w:rsidRPr="00E57C5A" w:rsidRDefault="00E57C5A" w:rsidP="00E57C5A">
            <w:pPr>
              <w:rPr>
                <w:rFonts w:asciiTheme="minorHAnsi" w:hAnsiTheme="minorHAnsi" w:cstheme="minorHAnsi"/>
              </w:rPr>
            </w:pPr>
            <w:r w:rsidRPr="00E57C5A">
              <w:rPr>
                <w:rFonts w:asciiTheme="minorHAnsi" w:hAnsiTheme="minorHAnsi" w:cstheme="minorHAnsi"/>
              </w:rPr>
              <w:t>Identify symbols and mood in Islamic art.</w:t>
            </w:r>
          </w:p>
          <w:p w14:paraId="2771E499" w14:textId="230775B2" w:rsidR="0030529F" w:rsidRPr="00B52C9E" w:rsidRDefault="0030529F" w:rsidP="0000639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30529F" w:rsidRPr="00B52C9E" w:rsidRDefault="0030529F" w:rsidP="0030529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30529F" w:rsidRPr="00CC21CC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529F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30529F" w:rsidRDefault="0030529F" w:rsidP="003052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30529F" w:rsidRPr="00B52C9E" w:rsidRDefault="0030529F" w:rsidP="0030529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3CE4DE25" w14:textId="77777777" w:rsidR="00DA2A7C" w:rsidRDefault="00DA2A7C" w:rsidP="001901C6">
            <w:r w:rsidRPr="00006390">
              <w:rPr>
                <w:rFonts w:asciiTheme="minorHAnsi" w:hAnsiTheme="minorHAnsi" w:cstheme="minorHAnsi"/>
                <w:b/>
                <w:bCs/>
              </w:rPr>
              <w:t>The Night of Power</w:t>
            </w:r>
            <w:r w:rsidRPr="006802E0">
              <w:t xml:space="preserve"> </w:t>
            </w:r>
          </w:p>
          <w:p w14:paraId="3FC3D759" w14:textId="78C872B1" w:rsidR="001901C6" w:rsidRPr="001901C6" w:rsidRDefault="001901C6" w:rsidP="001901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901C6">
              <w:rPr>
                <w:rFonts w:asciiTheme="minorHAnsi" w:hAnsiTheme="minorHAnsi" w:cstheme="minorHAnsi"/>
                <w:sz w:val="22"/>
                <w:szCs w:val="22"/>
              </w:rPr>
              <w:t>Create a meaningful illustration inspired by the Night of Power.</w:t>
            </w:r>
          </w:p>
          <w:p w14:paraId="78841E2F" w14:textId="77777777" w:rsidR="0030529F" w:rsidRPr="00B52C9E" w:rsidRDefault="0030529F" w:rsidP="003052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30529F" w:rsidRPr="00B52C9E" w:rsidRDefault="0030529F" w:rsidP="0030529F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30529F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2A99F0FE" w14:textId="77777777" w:rsidR="0030529F" w:rsidRDefault="00181EF5" w:rsidP="0030529F">
            <w:pPr>
              <w:rPr>
                <w:rFonts w:asciiTheme="minorHAnsi" w:hAnsiTheme="minorHAnsi" w:cstheme="minorHAnsi"/>
              </w:rPr>
            </w:pPr>
            <w:r w:rsidRPr="00DA2A7C">
              <w:rPr>
                <w:rFonts w:asciiTheme="minorHAnsi" w:hAnsiTheme="minorHAnsi" w:cstheme="minorHAnsi"/>
                <w:b/>
                <w:bCs/>
              </w:rPr>
              <w:t>Paul Cézanne</w:t>
            </w:r>
            <w:r w:rsidRPr="00181EF5">
              <w:rPr>
                <w:rFonts w:asciiTheme="minorHAnsi" w:hAnsiTheme="minorHAnsi" w:cstheme="minorHAnsi"/>
              </w:rPr>
              <w:t>: Master of Modern Art</w:t>
            </w:r>
          </w:p>
          <w:p w14:paraId="15F52A71" w14:textId="4D4BAC3D" w:rsidR="003C6F8F" w:rsidRPr="003C6F8F" w:rsidRDefault="003C6F8F" w:rsidP="003C6F8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3C6F8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o understand how Cézanne used shape, form, and </w:t>
            </w:r>
            <w:r w:rsidRPr="003C6F8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lor</w:t>
            </w:r>
            <w:r w:rsidRPr="003C6F8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o create still-life paintings.</w:t>
            </w:r>
          </w:p>
          <w:p w14:paraId="3A852188" w14:textId="044F9F30" w:rsidR="00190D07" w:rsidRPr="00181EF5" w:rsidRDefault="00190D07" w:rsidP="003C6F8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30529F" w:rsidRPr="0018729A" w:rsidRDefault="0030529F" w:rsidP="0030529F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529F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529F" w:rsidRPr="00DF5BB1" w:rsidRDefault="0030529F" w:rsidP="0030529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30529F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22A1FA06" w14:textId="77777777" w:rsidR="003C6F8F" w:rsidRDefault="003C6F8F" w:rsidP="0030529F">
            <w:pPr>
              <w:rPr>
                <w:rFonts w:asciiTheme="minorHAnsi" w:hAnsiTheme="minorHAnsi" w:cstheme="minorHAnsi"/>
              </w:rPr>
            </w:pPr>
            <w:r w:rsidRPr="00DA2A7C">
              <w:rPr>
                <w:rFonts w:asciiTheme="minorHAnsi" w:hAnsiTheme="minorHAnsi" w:cstheme="minorHAnsi"/>
                <w:b/>
                <w:bCs/>
              </w:rPr>
              <w:t>Paul Cézanne</w:t>
            </w:r>
            <w:r w:rsidRPr="00181EF5">
              <w:rPr>
                <w:rFonts w:asciiTheme="minorHAnsi" w:hAnsiTheme="minorHAnsi" w:cstheme="minorHAnsi"/>
              </w:rPr>
              <w:t xml:space="preserve">: </w:t>
            </w:r>
          </w:p>
          <w:p w14:paraId="667EC07C" w14:textId="1D09F8FE" w:rsidR="0030529F" w:rsidRPr="00B52C9E" w:rsidRDefault="003C6F8F" w:rsidP="0030529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3C6F8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 create observational sketches of fruit and objects inspired by Cézanne's style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 color </w:t>
            </w:r>
          </w:p>
        </w:tc>
        <w:tc>
          <w:tcPr>
            <w:tcW w:w="2520" w:type="dxa"/>
          </w:tcPr>
          <w:p w14:paraId="27AB5134" w14:textId="1B18DFEF" w:rsidR="0030529F" w:rsidRPr="00DF5BB1" w:rsidRDefault="0030529F" w:rsidP="0030529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30529F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1DDBA897" w14:textId="69DE5413" w:rsidR="00C11DE2" w:rsidRPr="00C11DE2" w:rsidRDefault="00C11DE2" w:rsidP="0030529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11DE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ovie Poster Creation</w:t>
            </w:r>
          </w:p>
          <w:p w14:paraId="549719E4" w14:textId="465BBFB1" w:rsidR="0030529F" w:rsidRPr="00BD11EB" w:rsidRDefault="00BD11EB" w:rsidP="0030529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BD11E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Understand the purpose of movie posters, identify key design </w:t>
            </w:r>
            <w:r w:rsidR="00441EEB" w:rsidRPr="00BD11E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features </w:t>
            </w:r>
            <w:r w:rsidRPr="00BD11EB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br/>
            </w:r>
          </w:p>
        </w:tc>
        <w:tc>
          <w:tcPr>
            <w:tcW w:w="2520" w:type="dxa"/>
          </w:tcPr>
          <w:p w14:paraId="43C92E33" w14:textId="77777777" w:rsidR="0030529F" w:rsidRPr="009B2DCA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30529F" w:rsidRPr="001452E5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30529F" w:rsidRPr="00FB57B7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529F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30529F" w:rsidRDefault="0030529F" w:rsidP="003052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1799A91A" w14:textId="77777777" w:rsidR="00441EEB" w:rsidRPr="00C11DE2" w:rsidRDefault="00441EEB" w:rsidP="00441EE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11DE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ovie Poster Creation</w:t>
            </w:r>
          </w:p>
          <w:p w14:paraId="05610424" w14:textId="27FCBA5E" w:rsidR="0030529F" w:rsidRPr="00B52C9E" w:rsidRDefault="00441EEB" w:rsidP="0030529F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BD11E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reate your own movie poster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and color </w:t>
            </w:r>
          </w:p>
        </w:tc>
        <w:tc>
          <w:tcPr>
            <w:tcW w:w="2520" w:type="dxa"/>
          </w:tcPr>
          <w:p w14:paraId="64EB3D7E" w14:textId="40B646D7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30529F" w:rsidRPr="004E20B6" w:rsidRDefault="0030529F" w:rsidP="0030529F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529F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0B374FD7" w14:textId="77777777" w:rsidR="000C3F31" w:rsidRPr="000C3F31" w:rsidRDefault="000C3F31" w:rsidP="0030529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C3F3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Tropical birds </w:t>
            </w:r>
          </w:p>
          <w:p w14:paraId="73BD206F" w14:textId="395E9414" w:rsidR="0030529F" w:rsidRPr="00715C12" w:rsidRDefault="00715C12" w:rsidP="0030529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715C1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To identify the key features of tropical birds, including </w:t>
            </w:r>
            <w:r w:rsidR="000C3F31" w:rsidRPr="00715C1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olor</w:t>
            </w:r>
            <w:r w:rsidRPr="00715C1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, shape, and feather patterns.</w:t>
            </w:r>
          </w:p>
        </w:tc>
        <w:tc>
          <w:tcPr>
            <w:tcW w:w="2520" w:type="dxa"/>
          </w:tcPr>
          <w:p w14:paraId="2031EB4D" w14:textId="07AF9FA5" w:rsidR="0030529F" w:rsidRPr="00CD278C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30529F" w:rsidRPr="00B52C9E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30529F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38AB3B6A" w14:textId="1DA9F96F" w:rsidR="00796B40" w:rsidRDefault="00A967F8" w:rsidP="0030529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0C3F31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Tropical birds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</w:p>
          <w:p w14:paraId="02635790" w14:textId="5DB52C67" w:rsidR="0030529F" w:rsidRPr="00796B40" w:rsidRDefault="00796B40" w:rsidP="0030529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796B4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To produce a finished tropical bird composition showing detail, creativity, and accurate use of </w:t>
            </w:r>
            <w:r w:rsidR="00A967F8" w:rsidRPr="00796B4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olor</w:t>
            </w:r>
            <w:r w:rsidRPr="00796B4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2520" w:type="dxa"/>
          </w:tcPr>
          <w:p w14:paraId="706CD817" w14:textId="56C1807C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30529F" w:rsidRPr="009B2DCA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30529F" w:rsidRPr="00372C60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30529F" w:rsidRPr="00B52C9E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30529F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18339821" w14:textId="77777777" w:rsidR="00A93752" w:rsidRDefault="00A93752" w:rsidP="00A9375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F1770">
              <w:rPr>
                <w:rFonts w:asciiTheme="minorHAnsi" w:hAnsiTheme="minorHAnsi" w:cstheme="minorHAnsi"/>
                <w:b/>
                <w:sz w:val="22"/>
                <w:szCs w:val="22"/>
              </w:rPr>
              <w:t>MULTI CULTURAL ART-EGYPTIAN</w:t>
            </w:r>
          </w:p>
          <w:p w14:paraId="0E5FE569" w14:textId="77777777" w:rsidR="00A93752" w:rsidRDefault="00A93752" w:rsidP="00A9375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1659F">
              <w:rPr>
                <w:rFonts w:asciiTheme="minorHAnsi" w:hAnsiTheme="minorHAnsi" w:cstheme="minorHAnsi"/>
                <w:bCs/>
                <w:sz w:val="22"/>
                <w:szCs w:val="22"/>
              </w:rPr>
              <w:t>Understand the key features and cultural role of Egyptian art.</w:t>
            </w:r>
          </w:p>
          <w:p w14:paraId="282B429C" w14:textId="0FF0A232" w:rsidR="0030529F" w:rsidRPr="00B52C9E" w:rsidRDefault="00A93752" w:rsidP="00A9375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FD23A0">
              <w:rPr>
                <w:rFonts w:asciiTheme="minorHAnsi" w:hAnsiTheme="minorHAnsi" w:cstheme="minorHAnsi"/>
                <w:bCs/>
                <w:sz w:val="22"/>
                <w:szCs w:val="22"/>
              </w:rPr>
              <w:t>sketching their own Egyptian-style artwork using pencil.</w:t>
            </w:r>
          </w:p>
        </w:tc>
        <w:tc>
          <w:tcPr>
            <w:tcW w:w="2520" w:type="dxa"/>
          </w:tcPr>
          <w:p w14:paraId="1C547631" w14:textId="4B2B28F3" w:rsidR="0030529F" w:rsidRPr="009B40B3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30529F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30529F" w:rsidRPr="00B52C9E" w:rsidRDefault="0030529F" w:rsidP="003052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30529F" w:rsidRPr="00B52C9E" w:rsidRDefault="0030529F" w:rsidP="0030529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E41A9A4" w14:textId="77777777" w:rsidR="00746698" w:rsidRDefault="00746698" w:rsidP="00746698">
            <w:pPr>
              <w:tabs>
                <w:tab w:val="left" w:pos="1255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F1770">
              <w:rPr>
                <w:rFonts w:asciiTheme="minorHAnsi" w:hAnsiTheme="minorHAnsi" w:cstheme="minorHAnsi"/>
                <w:b/>
                <w:sz w:val="22"/>
                <w:szCs w:val="22"/>
              </w:rPr>
              <w:t>MULTI CULTURAL ART-EGYPTIAN</w:t>
            </w:r>
          </w:p>
          <w:p w14:paraId="33018475" w14:textId="3494F4A5" w:rsidR="0030529F" w:rsidRPr="00B52C9E" w:rsidRDefault="00746698" w:rsidP="0074669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EC02C7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Add Egyptian patterns, hieroglyphs, or decorative </w:t>
            </w:r>
            <w:r w:rsidRPr="00EC02C7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elements.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And color </w:t>
            </w:r>
          </w:p>
        </w:tc>
        <w:tc>
          <w:tcPr>
            <w:tcW w:w="2520" w:type="dxa"/>
          </w:tcPr>
          <w:p w14:paraId="7808213E" w14:textId="6E6224EE" w:rsidR="0030529F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30529F" w:rsidRPr="00CB769D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30529F" w:rsidRPr="001452E5" w:rsidRDefault="0030529F" w:rsidP="0030529F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30529F" w:rsidRPr="00B52C9E" w:rsidRDefault="0030529F" w:rsidP="0030529F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16396" w14:textId="77777777" w:rsidR="000C6F56" w:rsidRDefault="000C6F56" w:rsidP="00381F65">
      <w:r>
        <w:separator/>
      </w:r>
    </w:p>
  </w:endnote>
  <w:endnote w:type="continuationSeparator" w:id="0">
    <w:p w14:paraId="19B30166" w14:textId="77777777" w:rsidR="000C6F56" w:rsidRDefault="000C6F56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8AE99" w14:textId="77777777" w:rsidR="000C6F56" w:rsidRDefault="000C6F56" w:rsidP="00381F65">
      <w:r>
        <w:separator/>
      </w:r>
    </w:p>
  </w:footnote>
  <w:footnote w:type="continuationSeparator" w:id="0">
    <w:p w14:paraId="101E4E91" w14:textId="77777777" w:rsidR="000C6F56" w:rsidRDefault="000C6F56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B70D6D"/>
    <w:multiLevelType w:val="hybridMultilevel"/>
    <w:tmpl w:val="91B2D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D90400"/>
    <w:multiLevelType w:val="hybridMultilevel"/>
    <w:tmpl w:val="F508B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8"/>
  </w:num>
  <w:num w:numId="2" w16cid:durableId="1263298540">
    <w:abstractNumId w:val="6"/>
  </w:num>
  <w:num w:numId="3" w16cid:durableId="1919289505">
    <w:abstractNumId w:val="2"/>
  </w:num>
  <w:num w:numId="4" w16cid:durableId="1203983617">
    <w:abstractNumId w:val="11"/>
  </w:num>
  <w:num w:numId="5" w16cid:durableId="433866043">
    <w:abstractNumId w:val="7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5"/>
  </w:num>
  <w:num w:numId="9" w16cid:durableId="1035470445">
    <w:abstractNumId w:val="12"/>
  </w:num>
  <w:num w:numId="10" w16cid:durableId="988755269">
    <w:abstractNumId w:val="1"/>
  </w:num>
  <w:num w:numId="11" w16cid:durableId="139621746">
    <w:abstractNumId w:val="10"/>
  </w:num>
  <w:num w:numId="12" w16cid:durableId="568688031">
    <w:abstractNumId w:val="9"/>
  </w:num>
  <w:num w:numId="13" w16cid:durableId="4037962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doNotDisplayPageBoundaries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06390"/>
    <w:rsid w:val="00013D99"/>
    <w:rsid w:val="000233C8"/>
    <w:rsid w:val="00024302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042C"/>
    <w:rsid w:val="00051636"/>
    <w:rsid w:val="0005185F"/>
    <w:rsid w:val="000574D3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3F31"/>
    <w:rsid w:val="000C52EF"/>
    <w:rsid w:val="000C5455"/>
    <w:rsid w:val="000C64A7"/>
    <w:rsid w:val="000C6F56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1EF5"/>
    <w:rsid w:val="0018357C"/>
    <w:rsid w:val="00185676"/>
    <w:rsid w:val="0018729A"/>
    <w:rsid w:val="001901C6"/>
    <w:rsid w:val="00190D07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24A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0F9B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82064"/>
    <w:rsid w:val="0029617A"/>
    <w:rsid w:val="002A0CFF"/>
    <w:rsid w:val="002A3795"/>
    <w:rsid w:val="002A7541"/>
    <w:rsid w:val="002A7D12"/>
    <w:rsid w:val="002B1057"/>
    <w:rsid w:val="002B108B"/>
    <w:rsid w:val="002B25EA"/>
    <w:rsid w:val="002B318D"/>
    <w:rsid w:val="002B3B1B"/>
    <w:rsid w:val="002B7A8E"/>
    <w:rsid w:val="002C3351"/>
    <w:rsid w:val="002C3F42"/>
    <w:rsid w:val="002D04EA"/>
    <w:rsid w:val="002D10F3"/>
    <w:rsid w:val="002D14AE"/>
    <w:rsid w:val="002D5952"/>
    <w:rsid w:val="002E2458"/>
    <w:rsid w:val="002E5D3F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529F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409"/>
    <w:rsid w:val="003646A0"/>
    <w:rsid w:val="003656A1"/>
    <w:rsid w:val="0036682F"/>
    <w:rsid w:val="00366DD6"/>
    <w:rsid w:val="0037269E"/>
    <w:rsid w:val="00374AAD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6F8F"/>
    <w:rsid w:val="003C7F5C"/>
    <w:rsid w:val="003D01B5"/>
    <w:rsid w:val="003D1FDA"/>
    <w:rsid w:val="003D532E"/>
    <w:rsid w:val="003D5992"/>
    <w:rsid w:val="003D6D5B"/>
    <w:rsid w:val="003E0C31"/>
    <w:rsid w:val="003E34F2"/>
    <w:rsid w:val="003E53CF"/>
    <w:rsid w:val="003E6C7F"/>
    <w:rsid w:val="003E76DE"/>
    <w:rsid w:val="003F3185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1EEB"/>
    <w:rsid w:val="00442A9F"/>
    <w:rsid w:val="00445446"/>
    <w:rsid w:val="00453740"/>
    <w:rsid w:val="00456972"/>
    <w:rsid w:val="00456F72"/>
    <w:rsid w:val="0046010D"/>
    <w:rsid w:val="004617BB"/>
    <w:rsid w:val="00463CB2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0E11"/>
    <w:rsid w:val="004D0E6F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4F7B4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4670C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747B4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A71"/>
    <w:rsid w:val="00671C48"/>
    <w:rsid w:val="0067716F"/>
    <w:rsid w:val="00681D9D"/>
    <w:rsid w:val="0068314A"/>
    <w:rsid w:val="0068437C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19A6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1F5"/>
    <w:rsid w:val="00702E67"/>
    <w:rsid w:val="00703B21"/>
    <w:rsid w:val="00704470"/>
    <w:rsid w:val="0071072F"/>
    <w:rsid w:val="007111E1"/>
    <w:rsid w:val="00711882"/>
    <w:rsid w:val="00711B5A"/>
    <w:rsid w:val="007141A0"/>
    <w:rsid w:val="007147DE"/>
    <w:rsid w:val="00715C12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669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B40"/>
    <w:rsid w:val="00796F4C"/>
    <w:rsid w:val="0079747C"/>
    <w:rsid w:val="007A177D"/>
    <w:rsid w:val="007A5343"/>
    <w:rsid w:val="007B1231"/>
    <w:rsid w:val="007B2005"/>
    <w:rsid w:val="007B3651"/>
    <w:rsid w:val="007B52F1"/>
    <w:rsid w:val="007B5D5F"/>
    <w:rsid w:val="007C19FD"/>
    <w:rsid w:val="007D08FA"/>
    <w:rsid w:val="007D2553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1E6A"/>
    <w:rsid w:val="008160E0"/>
    <w:rsid w:val="00824563"/>
    <w:rsid w:val="008249E4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179C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67A44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C6890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07604"/>
    <w:rsid w:val="0091340B"/>
    <w:rsid w:val="0091581C"/>
    <w:rsid w:val="00915EF4"/>
    <w:rsid w:val="00916957"/>
    <w:rsid w:val="00920D78"/>
    <w:rsid w:val="009210FD"/>
    <w:rsid w:val="00922138"/>
    <w:rsid w:val="009224E2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41521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8C2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1404"/>
    <w:rsid w:val="00A92B40"/>
    <w:rsid w:val="00A92B4F"/>
    <w:rsid w:val="00A93752"/>
    <w:rsid w:val="00A94EB9"/>
    <w:rsid w:val="00A960F1"/>
    <w:rsid w:val="00A967F8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3DAC"/>
    <w:rsid w:val="00AC4CE4"/>
    <w:rsid w:val="00AD06AF"/>
    <w:rsid w:val="00AD286E"/>
    <w:rsid w:val="00AD3715"/>
    <w:rsid w:val="00AD5D1B"/>
    <w:rsid w:val="00AE385F"/>
    <w:rsid w:val="00AE3F84"/>
    <w:rsid w:val="00AE47C1"/>
    <w:rsid w:val="00AE6A69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09D5"/>
    <w:rsid w:val="00B85675"/>
    <w:rsid w:val="00B87CDB"/>
    <w:rsid w:val="00B9163A"/>
    <w:rsid w:val="00B916DB"/>
    <w:rsid w:val="00B929A0"/>
    <w:rsid w:val="00B9453D"/>
    <w:rsid w:val="00B96A8F"/>
    <w:rsid w:val="00BA0169"/>
    <w:rsid w:val="00BA086E"/>
    <w:rsid w:val="00BA3823"/>
    <w:rsid w:val="00BB37E9"/>
    <w:rsid w:val="00BB3CBF"/>
    <w:rsid w:val="00BC1E4D"/>
    <w:rsid w:val="00BC3156"/>
    <w:rsid w:val="00BC3C89"/>
    <w:rsid w:val="00BC4254"/>
    <w:rsid w:val="00BD1177"/>
    <w:rsid w:val="00BD11EB"/>
    <w:rsid w:val="00BD1545"/>
    <w:rsid w:val="00BD4927"/>
    <w:rsid w:val="00BD75C0"/>
    <w:rsid w:val="00BE0481"/>
    <w:rsid w:val="00BE3A76"/>
    <w:rsid w:val="00BE504D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11DE2"/>
    <w:rsid w:val="00C20F79"/>
    <w:rsid w:val="00C22273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46AE9"/>
    <w:rsid w:val="00C5490C"/>
    <w:rsid w:val="00C55156"/>
    <w:rsid w:val="00C6329F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93F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558"/>
    <w:rsid w:val="00D00696"/>
    <w:rsid w:val="00D0195F"/>
    <w:rsid w:val="00D03C8D"/>
    <w:rsid w:val="00D10BC5"/>
    <w:rsid w:val="00D12353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2A7C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174F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578"/>
    <w:rsid w:val="00E54DE6"/>
    <w:rsid w:val="00E57C5A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218B"/>
    <w:rsid w:val="00ED6AA4"/>
    <w:rsid w:val="00EE1418"/>
    <w:rsid w:val="00EE16AA"/>
    <w:rsid w:val="00EE6F0D"/>
    <w:rsid w:val="00EF0E6C"/>
    <w:rsid w:val="00EF1A7A"/>
    <w:rsid w:val="00EF2D1E"/>
    <w:rsid w:val="00EF4051"/>
    <w:rsid w:val="00EF78CC"/>
    <w:rsid w:val="00EF7C14"/>
    <w:rsid w:val="00F14DBC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4F2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57C5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E4B30A-89E6-4053-AB18-FA712DD7470C}"/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1002</Words>
  <Characters>571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Raana Hassan</cp:lastModifiedBy>
  <cp:revision>76</cp:revision>
  <cp:lastPrinted>2019-04-10T20:17:00Z</cp:lastPrinted>
  <dcterms:created xsi:type="dcterms:W3CDTF">2026-06-01T02:54:00Z</dcterms:created>
  <dcterms:modified xsi:type="dcterms:W3CDTF">2026-06-0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